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693B64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693B64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693B64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7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6514"/>
      </w:tblGrid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514" w:type="dxa"/>
          </w:tcPr>
          <w:p w:rsidR="00C17B86" w:rsidRPr="000E6A72" w:rsidRDefault="008B15CF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blems</w:t>
            </w:r>
            <w:proofErr w:type="spellEnd"/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514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FB42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B15CF">
              <w:rPr>
                <w:rFonts w:ascii="Times New Roman" w:hAnsi="Times New Roman" w:cs="Times New Roman"/>
                <w:sz w:val="24"/>
                <w:szCs w:val="24"/>
              </w:rPr>
              <w:t xml:space="preserve">listening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340F7E" w:rsidP="002142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to express suggestions using modal verbs. 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Growth Language Mindset Strategy</w:t>
            </w:r>
          </w:p>
        </w:tc>
        <w:tc>
          <w:tcPr>
            <w:tcW w:w="6514" w:type="dxa"/>
          </w:tcPr>
          <w:p w:rsidR="001E1DB1" w:rsidRPr="000E6A72" w:rsidRDefault="00340F7E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to deal with problems and failure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Ability</w:t>
            </w:r>
          </w:p>
        </w:tc>
        <w:tc>
          <w:tcPr>
            <w:tcW w:w="6514" w:type="dxa"/>
          </w:tcPr>
          <w:p w:rsidR="00C17B86" w:rsidRPr="00340F7E" w:rsidRDefault="00E52B0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ening 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  <w:tc>
          <w:tcPr>
            <w:tcW w:w="6514" w:type="dxa"/>
          </w:tcPr>
          <w:p w:rsidR="00187F69" w:rsidRPr="00187F69" w:rsidRDefault="00292E1A" w:rsidP="00693B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ening text: </w:t>
            </w:r>
            <w:r w:rsidR="00693B64">
              <w:rPr>
                <w:rFonts w:ascii="Times New Roman" w:hAnsi="Times New Roman" w:cs="Times New Roman"/>
                <w:sz w:val="24"/>
                <w:szCs w:val="24"/>
              </w:rPr>
              <w:t xml:space="preserve">anxiety, to dread, a symptom, a panic attack, </w:t>
            </w:r>
            <w:r w:rsidR="00693B64" w:rsidRPr="00693B64">
              <w:rPr>
                <w:rFonts w:ascii="Times New Roman" w:hAnsi="Times New Roman" w:cs="Times New Roman"/>
                <w:sz w:val="24"/>
                <w:szCs w:val="24"/>
              </w:rPr>
              <w:t>to hyperventilate</w:t>
            </w:r>
            <w:r w:rsidR="00693B64">
              <w:rPr>
                <w:rFonts w:ascii="Times New Roman" w:hAnsi="Times New Roman" w:cs="Times New Roman"/>
                <w:sz w:val="24"/>
                <w:szCs w:val="24"/>
              </w:rPr>
              <w:t xml:space="preserve">, a distraction, to spin, </w:t>
            </w:r>
            <w:r w:rsidR="00693B64" w:rsidRPr="00693B64">
              <w:rPr>
                <w:rFonts w:ascii="Times New Roman" w:hAnsi="Times New Roman" w:cs="Times New Roman"/>
                <w:sz w:val="24"/>
                <w:szCs w:val="24"/>
              </w:rPr>
              <w:t>together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514" w:type="dxa"/>
          </w:tcPr>
          <w:p w:rsidR="00C17B86" w:rsidRPr="000E6A72" w:rsidRDefault="00B01BA9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ticles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514" w:type="dxa"/>
          </w:tcPr>
          <w:p w:rsidR="005E6B56" w:rsidRPr="000E6A72" w:rsidRDefault="00372191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Level of Engl</w:t>
            </w: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ish</w:t>
            </w:r>
          </w:p>
        </w:tc>
        <w:tc>
          <w:tcPr>
            <w:tcW w:w="6514" w:type="dxa"/>
          </w:tcPr>
          <w:p w:rsidR="005E6B56" w:rsidRPr="00693B64" w:rsidRDefault="00372191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1-A2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Duration of lesson</w:t>
            </w:r>
          </w:p>
        </w:tc>
        <w:tc>
          <w:tcPr>
            <w:tcW w:w="6514" w:type="dxa"/>
          </w:tcPr>
          <w:p w:rsidR="005E6B56" w:rsidRPr="00693B64" w:rsidRDefault="00C90DF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1 hour</w:t>
            </w:r>
          </w:p>
        </w:tc>
      </w:tr>
      <w:tr w:rsidR="005E6B56" w:rsidRPr="008666A4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Mater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als</w:t>
            </w:r>
            <w:proofErr w:type="spellEnd"/>
          </w:p>
        </w:tc>
        <w:tc>
          <w:tcPr>
            <w:tcW w:w="6514" w:type="dxa"/>
          </w:tcPr>
          <w:p w:rsidR="00372191" w:rsidRPr="00372191" w:rsidRDefault="00C22BE4" w:rsidP="00372191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37219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Growth Mindset Strategy: </w:t>
            </w:r>
          </w:p>
          <w:p w:rsidR="00C22BE4" w:rsidRDefault="00C22BE4" w:rsidP="00C22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eo: Learning from failure.</w:t>
            </w:r>
          </w:p>
          <w:p w:rsidR="00C22BE4" w:rsidRPr="00C22BE4" w:rsidRDefault="00372191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C22BE4" w:rsidRPr="005606A9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youtube.com/watch?v=MQx39z99_Js</w:t>
              </w:r>
            </w:hyperlink>
            <w:r w:rsidR="00C22B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9A05A8" w:rsidRPr="00372191" w:rsidRDefault="008B15CF" w:rsidP="00372191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37219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ing</w:t>
            </w:r>
            <w:r w:rsidR="009A05A8" w:rsidRPr="0037219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372191" w:rsidRPr="0037219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37219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CB3F15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372191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6" w:history="1">
              <w:r w:rsidR="00372191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ites/podcasts/files/LearnEnglish-Listening-B2-Getting-advice.pdf</w:t>
              </w:r>
            </w:hyperlink>
            <w:r w:rsidR="00372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B15CF" w:rsidRDefault="008B15CF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dio file: </w:t>
            </w:r>
          </w:p>
          <w:p w:rsidR="00B01BA9" w:rsidRDefault="00372191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B01BA9" w:rsidRPr="005606A9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kills/listening/upper-intermediate-b2/getting-advice</w:t>
              </w:r>
            </w:hyperlink>
            <w:r w:rsidR="00B01B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372191" w:rsidRDefault="00D57A0F" w:rsidP="00372191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37219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527D18" w:rsidRPr="008666A4" w:rsidRDefault="00CF554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 files: Articles</w:t>
            </w:r>
            <w:r w:rsidR="00372191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bookmarkStart w:id="0" w:name="_GoBack"/>
            <w:bookmarkEnd w:id="0"/>
            <w:r w:rsidR="00372191" w:rsidRPr="00372191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402777" w:rsidRPr="000E6A72" w:rsidRDefault="00D41C0E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explains they </w:t>
            </w:r>
            <w:r w:rsidR="00906057">
              <w:rPr>
                <w:rFonts w:ascii="Times New Roman" w:hAnsi="Times New Roman" w:cs="Times New Roman"/>
                <w:sz w:val="24"/>
                <w:szCs w:val="24"/>
              </w:rPr>
              <w:t>will continue working with the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topic: Problems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</w:tc>
        <w:tc>
          <w:tcPr>
            <w:tcW w:w="6358" w:type="dxa"/>
          </w:tcPr>
          <w:p w:rsidR="00CF5543" w:rsidRPr="00CF5543" w:rsidRDefault="00CF5543" w:rsidP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5543">
              <w:rPr>
                <w:rFonts w:ascii="Times New Roman" w:hAnsi="Times New Roman" w:cs="Times New Roman"/>
                <w:sz w:val="24"/>
                <w:szCs w:val="24"/>
              </w:rPr>
              <w:t xml:space="preserve">T. tells </w:t>
            </w:r>
            <w:proofErr w:type="spellStart"/>
            <w:r w:rsidRPr="00CF554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CF5543">
              <w:rPr>
                <w:rFonts w:ascii="Times New Roman" w:hAnsi="Times New Roman" w:cs="Times New Roman"/>
                <w:sz w:val="24"/>
                <w:szCs w:val="24"/>
              </w:rPr>
              <w:t xml:space="preserve"> that Failure is a problem that they might face.</w:t>
            </w:r>
          </w:p>
          <w:p w:rsidR="00CF5543" w:rsidRDefault="00CF5543" w:rsidP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5543">
              <w:rPr>
                <w:rFonts w:ascii="Times New Roman" w:hAnsi="Times New Roman" w:cs="Times New Roman"/>
                <w:sz w:val="24"/>
                <w:szCs w:val="24"/>
              </w:rPr>
              <w:t xml:space="preserve">T. shows </w:t>
            </w:r>
            <w:proofErr w:type="spellStart"/>
            <w:r w:rsidRPr="00CF554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CF5543">
              <w:rPr>
                <w:rFonts w:ascii="Times New Roman" w:hAnsi="Times New Roman" w:cs="Times New Roman"/>
                <w:sz w:val="24"/>
                <w:szCs w:val="24"/>
              </w:rPr>
              <w:t xml:space="preserve"> a video called: Learning from failure and asks them to write down things they can do when they fail.</w:t>
            </w:r>
          </w:p>
          <w:p w:rsidR="00A37462" w:rsidRDefault="00A3746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T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they will work on a liste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rehension activity and 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reminds them to put in practice listening strategies (predicting, background noise, etc.)</w:t>
            </w:r>
          </w:p>
          <w:p w:rsidR="005A0550" w:rsidRPr="000E6A72" w:rsidRDefault="005A0550" w:rsidP="00906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1: </w:t>
            </w:r>
            <w:r w:rsidR="00906057" w:rsidRPr="00906057">
              <w:rPr>
                <w:rFonts w:ascii="Times New Roman" w:hAnsi="Times New Roman" w:cs="Times New Roman"/>
                <w:sz w:val="24"/>
                <w:szCs w:val="24"/>
              </w:rPr>
              <w:t>Match the definitions (a–h) with the vocabulary (1–8).</w:t>
            </w:r>
          </w:p>
        </w:tc>
        <w:tc>
          <w:tcPr>
            <w:tcW w:w="723" w:type="dxa"/>
          </w:tcPr>
          <w:p w:rsidR="00C17B86" w:rsidRPr="000E6A72" w:rsidRDefault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</w:t>
            </w:r>
            <w:r w:rsidR="00E90326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5A0550" w:rsidRDefault="005A0550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06057">
              <w:t xml:space="preserve"> </w:t>
            </w:r>
            <w:proofErr w:type="spellStart"/>
            <w:r w:rsidR="00906057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906057">
              <w:rPr>
                <w:rFonts w:ascii="Times New Roman" w:hAnsi="Times New Roman" w:cs="Times New Roman"/>
                <w:sz w:val="24"/>
                <w:szCs w:val="24"/>
              </w:rPr>
              <w:t xml:space="preserve"> read some questions and circle the best answer</w:t>
            </w:r>
            <w:r w:rsidR="00340F7E" w:rsidRPr="00340F7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(4’)</w:t>
            </w:r>
          </w:p>
          <w:p w:rsidR="00187F69" w:rsidRDefault="0070325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</w:t>
            </w:r>
            <w:r w:rsidR="005A055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06057">
              <w:t xml:space="preserve"> </w:t>
            </w:r>
            <w:r w:rsidR="00906057" w:rsidRPr="00906057">
              <w:rPr>
                <w:rFonts w:ascii="Times New Roman" w:hAnsi="Times New Roman" w:cs="Times New Roman"/>
                <w:sz w:val="24"/>
                <w:szCs w:val="24"/>
              </w:rPr>
              <w:t>Write a number (1–6) to put the pieces of advice in the order they are mentioned.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(4’)</w:t>
            </w:r>
          </w:p>
          <w:p w:rsidR="00340F7E" w:rsidRDefault="00340F7E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s listen the last time </w:t>
            </w:r>
            <w:r w:rsidR="00E52B06">
              <w:rPr>
                <w:rFonts w:ascii="Times New Roman" w:hAnsi="Times New Roman" w:cs="Times New Roman"/>
                <w:sz w:val="24"/>
                <w:szCs w:val="24"/>
              </w:rPr>
              <w:t xml:space="preserve">wh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ding the Transcript of the audio file</w:t>
            </w:r>
            <w:r w:rsidR="00E52B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4’)</w:t>
            </w:r>
          </w:p>
          <w:p w:rsidR="00E52B06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 answers.</w:t>
            </w:r>
          </w:p>
          <w:p w:rsidR="00963ECF" w:rsidRPr="000E6A72" w:rsidRDefault="00963EC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8666A4" w:rsidRP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>Articles</w:t>
            </w:r>
          </w:p>
          <w:p w:rsidR="00CF5543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>students the use of articles using pdf files 72, 73 and 74.</w:t>
            </w:r>
          </w:p>
          <w:p w:rsidR="00CF5543" w:rsidRDefault="00CF554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 exercises 72.1, 73.1, 73.2, 74.1 and 74.2</w:t>
            </w:r>
          </w:p>
          <w:p w:rsidR="002231C3" w:rsidRPr="000E6A72" w:rsidRDefault="002231C3" w:rsidP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E52B06" w:rsidRDefault="00CE09D6" w:rsidP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proofErr w:type="spellStart"/>
            <w:r w:rsidR="00CF5543">
              <w:rPr>
                <w:rFonts w:ascii="Times New Roman" w:hAnsi="Times New Roman" w:cs="Times New Roman"/>
                <w:sz w:val="24"/>
                <w:szCs w:val="24"/>
              </w:rPr>
              <w:t>aks</w:t>
            </w:r>
            <w:proofErr w:type="spellEnd"/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F554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to write down 3 things they learned during the class.</w:t>
            </w:r>
          </w:p>
          <w:p w:rsidR="00CF5543" w:rsidRDefault="00CF5543" w:rsidP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 students read their sentences voluntarily. </w:t>
            </w:r>
          </w:p>
          <w:p w:rsidR="00BE5012" w:rsidRPr="000E6A72" w:rsidRDefault="00BE5012" w:rsidP="00E52B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093343"/>
    <w:multiLevelType w:val="hybridMultilevel"/>
    <w:tmpl w:val="630EA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mwqAUA7XzI7CwAAAA="/>
  </w:docVars>
  <w:rsids>
    <w:rsidRoot w:val="00C17B86"/>
    <w:rsid w:val="00046434"/>
    <w:rsid w:val="00047D59"/>
    <w:rsid w:val="0005417D"/>
    <w:rsid w:val="00085321"/>
    <w:rsid w:val="0008742A"/>
    <w:rsid w:val="000C250F"/>
    <w:rsid w:val="000E6A72"/>
    <w:rsid w:val="001006E1"/>
    <w:rsid w:val="00104B0E"/>
    <w:rsid w:val="00112CE4"/>
    <w:rsid w:val="00127913"/>
    <w:rsid w:val="00140889"/>
    <w:rsid w:val="001460E1"/>
    <w:rsid w:val="00187F69"/>
    <w:rsid w:val="001E1DB1"/>
    <w:rsid w:val="00214282"/>
    <w:rsid w:val="002231C3"/>
    <w:rsid w:val="00243F7D"/>
    <w:rsid w:val="00276060"/>
    <w:rsid w:val="002842B2"/>
    <w:rsid w:val="00292E1A"/>
    <w:rsid w:val="002B275E"/>
    <w:rsid w:val="002D6133"/>
    <w:rsid w:val="002F1209"/>
    <w:rsid w:val="0031785D"/>
    <w:rsid w:val="00323B4B"/>
    <w:rsid w:val="00340F7E"/>
    <w:rsid w:val="00372191"/>
    <w:rsid w:val="003C1B94"/>
    <w:rsid w:val="003D1BBD"/>
    <w:rsid w:val="003D5E20"/>
    <w:rsid w:val="00402777"/>
    <w:rsid w:val="0040323A"/>
    <w:rsid w:val="00406CF2"/>
    <w:rsid w:val="00453A0F"/>
    <w:rsid w:val="00473D80"/>
    <w:rsid w:val="004C1FC7"/>
    <w:rsid w:val="00527D18"/>
    <w:rsid w:val="00530573"/>
    <w:rsid w:val="00580377"/>
    <w:rsid w:val="00585E2C"/>
    <w:rsid w:val="005A0550"/>
    <w:rsid w:val="005C6EDF"/>
    <w:rsid w:val="005E6B56"/>
    <w:rsid w:val="005F743A"/>
    <w:rsid w:val="00693B64"/>
    <w:rsid w:val="006A0EC6"/>
    <w:rsid w:val="006B0D3E"/>
    <w:rsid w:val="0070325F"/>
    <w:rsid w:val="007935E5"/>
    <w:rsid w:val="007A4984"/>
    <w:rsid w:val="007E7EB5"/>
    <w:rsid w:val="008002F1"/>
    <w:rsid w:val="008666A4"/>
    <w:rsid w:val="008B15CF"/>
    <w:rsid w:val="008B661D"/>
    <w:rsid w:val="008E6C70"/>
    <w:rsid w:val="008F69BA"/>
    <w:rsid w:val="00906057"/>
    <w:rsid w:val="009451B0"/>
    <w:rsid w:val="00963ECF"/>
    <w:rsid w:val="009A05A8"/>
    <w:rsid w:val="009C34E6"/>
    <w:rsid w:val="009D297A"/>
    <w:rsid w:val="00A37462"/>
    <w:rsid w:val="00A80198"/>
    <w:rsid w:val="00AE0B3F"/>
    <w:rsid w:val="00AE7EB7"/>
    <w:rsid w:val="00B01BA9"/>
    <w:rsid w:val="00B352E4"/>
    <w:rsid w:val="00BB17FE"/>
    <w:rsid w:val="00BE5012"/>
    <w:rsid w:val="00C17B86"/>
    <w:rsid w:val="00C22BE4"/>
    <w:rsid w:val="00C64C55"/>
    <w:rsid w:val="00C90DFA"/>
    <w:rsid w:val="00CB3F15"/>
    <w:rsid w:val="00CE09D6"/>
    <w:rsid w:val="00CF5543"/>
    <w:rsid w:val="00D31125"/>
    <w:rsid w:val="00D41C0E"/>
    <w:rsid w:val="00D4618A"/>
    <w:rsid w:val="00D47BAE"/>
    <w:rsid w:val="00D53B63"/>
    <w:rsid w:val="00D57A0F"/>
    <w:rsid w:val="00D7670A"/>
    <w:rsid w:val="00D83641"/>
    <w:rsid w:val="00D85A5A"/>
    <w:rsid w:val="00DA1F88"/>
    <w:rsid w:val="00DB1299"/>
    <w:rsid w:val="00E52B06"/>
    <w:rsid w:val="00E768A3"/>
    <w:rsid w:val="00E90326"/>
    <w:rsid w:val="00EF38CC"/>
    <w:rsid w:val="00F0113C"/>
    <w:rsid w:val="00F0208D"/>
    <w:rsid w:val="00F33AC0"/>
    <w:rsid w:val="00F5319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earnenglish.britishcouncil.org/skills/listening/upper-intermediate-b2/getting-advi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.britishcouncil.org/sites/podcasts/files/LearnEnglish-Listening-B2-Getting-advice.pdf" TargetMode="External"/><Relationship Id="rId5" Type="http://schemas.openxmlformats.org/officeDocument/2006/relationships/hyperlink" Target="https://www.youtube.com/watch?v=MQx39z99_J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20-06-15T11:45:00Z</dcterms:created>
  <dcterms:modified xsi:type="dcterms:W3CDTF">2020-07-24T10:40:00Z</dcterms:modified>
</cp:coreProperties>
</file>